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BB5B1" w14:textId="009AA6CE" w:rsidR="00D02157" w:rsidRDefault="00E83713">
      <w:r w:rsidRPr="00E83713">
        <w:rPr>
          <w:rFonts w:hint="eastAsia"/>
          <w:b/>
          <w:bCs/>
        </w:rPr>
        <w:t>C</w:t>
      </w:r>
      <w:r w:rsidRPr="00E83713">
        <w:rPr>
          <w:b/>
          <w:bCs/>
        </w:rPr>
        <w:t xml:space="preserve">onsistent filtering criteria and pre-processing of nine cohorts for the micro-Eukaryotic meta-analysis. </w:t>
      </w:r>
      <w:r>
        <w:t>In this meta-analysis, eight published fecal shotgun metagenomics cohorts and one indoor cohort were included</w:t>
      </w:r>
      <w:r w:rsidR="00D02157">
        <w:fldChar w:fldCharType="begin"/>
      </w:r>
      <w:r w:rsidR="00D02157">
        <w:instrText xml:space="preserve"> ADDIN ZOTERO_ITEM CSL_CITATION {"citationID":"RmUDjuuL","properties":{"formattedCitation":"\\super 1\\uc0\\u8211{}8\\nosupersub{}","plainCitation":"1–8","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w:instrText>
      </w:r>
      <w:r w:rsidR="00D02157">
        <w:rPr>
          <w:rFonts w:ascii="Times New Roman" w:hAnsi="Times New Roman" w:cs="Times New Roman"/>
        </w:rPr>
        <w:instrText>ﬁ</w:instrText>
      </w:r>
      <w:r w:rsidR="00D02157">
        <w:instrText>rming known associations of Fusobacterium nucleatum and Peptostreptococcus stomatis with CRC, we found signi</w:instrText>
      </w:r>
      <w:r w:rsidR="00D02157">
        <w:rPr>
          <w:rFonts w:ascii="Times New Roman" w:hAnsi="Times New Roman" w:cs="Times New Roman"/>
        </w:rPr>
        <w:instrText>ﬁ</w:instrText>
      </w:r>
      <w:r w:rsidR="00D02157">
        <w:instrText>cant associations with several species, including Parvimonas micra and Solobacterium moorei. We identi</w:instrText>
      </w:r>
      <w:r w:rsidR="00D02157">
        <w:rPr>
          <w:rFonts w:ascii="Times New Roman" w:hAnsi="Times New Roman" w:cs="Times New Roman"/>
        </w:rPr>
        <w:instrText>ﬁ</w:instrText>
      </w:r>
      <w:r w:rsidR="00D02157">
        <w:instrText>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w:instrText>
      </w:r>
      <w:r w:rsidR="00D02157">
        <w:rPr>
          <w:rFonts w:ascii="Times New Roman" w:hAnsi="Times New Roman" w:cs="Times New Roman"/>
        </w:rPr>
        <w:instrText>ﬁ</w:instrText>
      </w:r>
      <w:r w:rsidR="00D02157">
        <w:instrText xml:space="preserve">ed patients with CRC in the independent Chinese cohort with AUC=0.84 and OR of 23. These genes were enriched in early-stage (I–II) patient microbiomes, highlighting the potential for using faecal metagenomic biomarkers for early diagnosis of CRC.\nConclusions We present the </w:instrText>
      </w:r>
      <w:r w:rsidR="00D02157">
        <w:rPr>
          <w:rFonts w:ascii="Times New Roman" w:hAnsi="Times New Roman" w:cs="Times New Roman"/>
        </w:rPr>
        <w:instrText>ﬁ</w:instrText>
      </w:r>
      <w:r w:rsidR="00D02157">
        <w:instrText>rst metagenomic pro</w:instrText>
      </w:r>
      <w:r w:rsidR="00D02157">
        <w:rPr>
          <w:rFonts w:ascii="Times New Roman" w:hAnsi="Times New Roman" w:cs="Times New Roman"/>
        </w:rPr>
        <w:instrText>ﬁ</w:instrText>
      </w:r>
      <w:r w:rsidR="00D02157">
        <w:instrText xml:space="preserve">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D02157">
        <w:fldChar w:fldCharType="separate"/>
      </w:r>
      <w:r w:rsidR="00D02157" w:rsidRPr="00D02157">
        <w:rPr>
          <w:rFonts w:ascii="DengXian" w:eastAsia="DengXian" w:hAnsi="DengXian" w:cs="Times New Roman"/>
          <w:kern w:val="0"/>
          <w:sz w:val="18"/>
          <w:szCs w:val="24"/>
          <w:vertAlign w:val="superscript"/>
        </w:rPr>
        <w:t>1–8</w:t>
      </w:r>
      <w:r w:rsidR="00D02157">
        <w:fldChar w:fldCharType="end"/>
      </w:r>
      <w:r>
        <w:t>. All published datasets contain at least two stages, CRC patients and healthy individuals</w:t>
      </w:r>
      <w:r w:rsidR="00932135">
        <w:t>; f</w:t>
      </w:r>
      <w:r>
        <w:t>ive published encompass the adenoma patients</w:t>
      </w:r>
      <w:r w:rsidR="00D02157">
        <w:fldChar w:fldCharType="begin"/>
      </w:r>
      <w:r w:rsidR="00D02157">
        <w:instrText xml:space="preserve"> ADDIN ZOTERO_ITEM CSL_CITATION {"citationID":"RsYwB56h","properties":{"formattedCitation":"\\super 1,2,5,7,8\\nosupersub{}","plainCitation":"1,2,5,7,8","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D02157">
        <w:fldChar w:fldCharType="separate"/>
      </w:r>
      <w:r w:rsidR="00D02157" w:rsidRPr="00D02157">
        <w:rPr>
          <w:rFonts w:ascii="DengXian" w:eastAsia="DengXian" w:hAnsi="DengXian" w:cs="Times New Roman"/>
          <w:kern w:val="0"/>
          <w:szCs w:val="24"/>
          <w:vertAlign w:val="superscript"/>
        </w:rPr>
        <w:t>1,2,5,7,8</w:t>
      </w:r>
      <w:r w:rsidR="00D02157">
        <w:fldChar w:fldCharType="end"/>
      </w:r>
      <w:r>
        <w:t xml:space="preserve"> (see </w:t>
      </w:r>
      <w:commentRangeStart w:id="0"/>
      <w:r>
        <w:t xml:space="preserve">table </w:t>
      </w:r>
      <w:commentRangeEnd w:id="0"/>
      <w:r w:rsidR="00D02157">
        <w:rPr>
          <w:rStyle w:val="CommentReference"/>
        </w:rPr>
        <w:commentReference w:id="0"/>
      </w:r>
      <w:r>
        <w:t xml:space="preserve">1 and Supplementary </w:t>
      </w:r>
      <w:commentRangeStart w:id="1"/>
      <w:r>
        <w:t xml:space="preserve">Table </w:t>
      </w:r>
      <w:commentRangeEnd w:id="1"/>
      <w:r w:rsidR="00D02157">
        <w:rPr>
          <w:rStyle w:val="CommentReference"/>
        </w:rPr>
        <w:commentReference w:id="1"/>
      </w:r>
      <w:r w:rsidR="002831B6">
        <w:t>1</w:t>
      </w:r>
      <w:r w:rsidR="00932135">
        <w:t>). O</w:t>
      </w:r>
      <w:r>
        <w:t xml:space="preserve">ur indoor cohort </w:t>
      </w:r>
      <w:r w:rsidR="00932135">
        <w:t xml:space="preserve">was </w:t>
      </w:r>
      <w:r>
        <w:t xml:space="preserve">generated </w:t>
      </w:r>
      <w:r w:rsidR="00932135">
        <w:t xml:space="preserve">with the </w:t>
      </w:r>
      <w:r>
        <w:t xml:space="preserve">new fecal metagenomic data from samples collected in Hong Kong from 2009 </w:t>
      </w:r>
      <w:r>
        <w:rPr>
          <w:rFonts w:hint="eastAsia"/>
        </w:rPr>
        <w:t>to</w:t>
      </w:r>
      <w:r>
        <w:t xml:space="preserve"> 2012</w:t>
      </w:r>
      <w:r w:rsidR="00932135">
        <w:t>.</w:t>
      </w:r>
      <w:r>
        <w:t xml:space="preserve"> </w:t>
      </w:r>
      <w:r w:rsidR="00932135">
        <w:t>Even though a</w:t>
      </w:r>
      <w:r>
        <w:t xml:space="preserve"> subset of samples from this patient collective was published previously</w:t>
      </w:r>
      <w:r w:rsidR="00D02157">
        <w:fldChar w:fldCharType="begin"/>
      </w:r>
      <w:r w:rsidR="00D02157">
        <w:instrText xml:space="preserve"> ADDIN ZOTERO_ITEM CSL_CITATION {"citationID":"lU7RBDcE","properties":{"formattedCitation":"\\super 9\\nosupersub{}","plainCitation":"9","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02157">
        <w:fldChar w:fldCharType="separate"/>
      </w:r>
      <w:r w:rsidR="00D02157" w:rsidRPr="00D02157">
        <w:rPr>
          <w:rFonts w:ascii="DengXian" w:eastAsia="DengXian" w:hAnsi="DengXian" w:cs="Times New Roman"/>
          <w:kern w:val="0"/>
          <w:szCs w:val="24"/>
          <w:vertAlign w:val="superscript"/>
        </w:rPr>
        <w:t>9</w:t>
      </w:r>
      <w:r w:rsidR="00D02157">
        <w:fldChar w:fldCharType="end"/>
      </w:r>
      <w:r>
        <w:t xml:space="preserve">, </w:t>
      </w:r>
      <w:r>
        <w:rPr>
          <w:rFonts w:hint="eastAsia"/>
        </w:rPr>
        <w:t>w</w:t>
      </w:r>
      <w:r w:rsidRPr="00E83713">
        <w:t>e have added complete follow-up clinical information</w:t>
      </w:r>
      <w:r>
        <w:t xml:space="preserve"> (see </w:t>
      </w:r>
      <w:r w:rsidR="00932135">
        <w:t xml:space="preserve">Supplementary </w:t>
      </w:r>
      <w:commentRangeStart w:id="2"/>
      <w:r>
        <w:t>Table</w:t>
      </w:r>
      <w:r w:rsidR="002831B6">
        <w:t xml:space="preserve"> </w:t>
      </w:r>
      <w:commentRangeEnd w:id="2"/>
      <w:r w:rsidR="00D02157">
        <w:rPr>
          <w:rStyle w:val="CommentReference"/>
        </w:rPr>
        <w:commentReference w:id="2"/>
      </w:r>
      <w:r w:rsidR="002831B6">
        <w:t>2</w:t>
      </w:r>
      <w:r>
        <w:t xml:space="preserve"> and </w:t>
      </w:r>
      <w:commentRangeStart w:id="3"/>
      <w:r>
        <w:t>Methods</w:t>
      </w:r>
      <w:commentRangeEnd w:id="3"/>
      <w:r w:rsidR="00D02157">
        <w:rPr>
          <w:rStyle w:val="CommentReference"/>
        </w:rPr>
        <w:commentReference w:id="3"/>
      </w:r>
      <w:r>
        <w:t>). These nine studies were organized from</w:t>
      </w:r>
      <w:r w:rsidR="00932135">
        <w:t xml:space="preserve"> eight countries and various sampling procedures, sample storage, and DNA extraction protocols.</w:t>
      </w:r>
      <w:r w:rsidR="00D02157">
        <w:t xml:space="preserve"> In the beginning, all raw sequencing data were reprocessed using the </w:t>
      </w:r>
      <w:proofErr w:type="spellStart"/>
      <w:r w:rsidR="00D02157">
        <w:t>KneadData</w:t>
      </w:r>
      <w:proofErr w:type="spellEnd"/>
      <w:r w:rsidR="00D02157">
        <w:t>, Kraken2</w:t>
      </w:r>
      <w:r w:rsidR="00D02157">
        <w:fldChar w:fldCharType="begin"/>
      </w:r>
      <w:r w:rsidR="00D02157">
        <w:instrText xml:space="preserve"> ADDIN ZOTERO_ITEM CSL_CITATION {"citationID":"7BsXlAN1","properties":{"formattedCitation":"\\super 10\\nosupersub{}","plainCitation":"10","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02157">
        <w:fldChar w:fldCharType="separate"/>
      </w:r>
      <w:r w:rsidR="00D02157" w:rsidRPr="00D02157">
        <w:rPr>
          <w:rFonts w:ascii="DengXian" w:eastAsia="DengXian" w:hAnsi="DengXian" w:cs="Times New Roman"/>
          <w:kern w:val="0"/>
          <w:szCs w:val="24"/>
          <w:vertAlign w:val="superscript"/>
        </w:rPr>
        <w:t>10</w:t>
      </w:r>
      <w:r w:rsidR="00D02157">
        <w:fldChar w:fldCharType="end"/>
      </w:r>
      <w:r w:rsidR="00D02157">
        <w:t>, and Bracken</w:t>
      </w:r>
      <w:r w:rsidR="00D02157">
        <w:fldChar w:fldCharType="begin"/>
      </w:r>
      <w:r w:rsidR="00D02157">
        <w:instrText xml:space="preserve"> ADDIN ZOTERO_ITEM CSL_CITATION {"citationID":"5rU9iBWa","properties":{"formattedCitation":"\\super 11\\nosupersub{}","plainCitation":"11","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02157">
        <w:fldChar w:fldCharType="separate"/>
      </w:r>
      <w:r w:rsidR="00D02157" w:rsidRPr="00D02157">
        <w:rPr>
          <w:rFonts w:ascii="DengXian" w:eastAsia="DengXian" w:hAnsi="DengXian" w:cs="Times New Roman"/>
          <w:kern w:val="0"/>
          <w:szCs w:val="24"/>
          <w:vertAlign w:val="superscript"/>
        </w:rPr>
        <w:t>11</w:t>
      </w:r>
      <w:r w:rsidR="00D02157">
        <w:fldChar w:fldCharType="end"/>
      </w:r>
      <w:r w:rsidR="00D02157">
        <w:t xml:space="preserve"> for taxonomic profiling (see </w:t>
      </w:r>
      <w:commentRangeStart w:id="4"/>
      <w:r w:rsidR="00D02157">
        <w:t>Methods</w:t>
      </w:r>
      <w:commentRangeEnd w:id="4"/>
      <w:r w:rsidR="00D02157">
        <w:rPr>
          <w:rStyle w:val="CommentReference"/>
        </w:rPr>
        <w:commentReference w:id="4"/>
      </w:r>
      <w:r w:rsidR="00D02157">
        <w:t xml:space="preserve">). </w:t>
      </w:r>
      <w:r w:rsidR="00D02157" w:rsidRPr="00D02157">
        <w:t xml:space="preserve">Each sample has about </w:t>
      </w:r>
      <w:r w:rsidR="00D02157">
        <w:t>10</w:t>
      </w:r>
      <w:r w:rsidR="00D02157" w:rsidRPr="00DD562D">
        <w:rPr>
          <w:vertAlign w:val="superscript"/>
        </w:rPr>
        <w:t>7.19</w:t>
      </w:r>
      <w:r w:rsidR="00D02157">
        <w:t xml:space="preserve"> (median) high-quality paired reads</w:t>
      </w:r>
      <w:r w:rsidR="00D02157" w:rsidRPr="00D02157">
        <w:t xml:space="preserve"> that match the bacterial database</w:t>
      </w:r>
      <w:r w:rsidR="00D02157">
        <w:t>, and 10</w:t>
      </w:r>
      <w:r w:rsidR="00D02157" w:rsidRPr="00DD562D">
        <w:rPr>
          <w:vertAlign w:val="superscript"/>
        </w:rPr>
        <w:t>4.31</w:t>
      </w:r>
      <w:r w:rsidR="00D02157">
        <w:t xml:space="preserve"> </w:t>
      </w:r>
      <w:r w:rsidR="00DD562D">
        <w:t>(median)</w:t>
      </w:r>
      <w:r w:rsidR="00DD562D">
        <w:t xml:space="preserve"> </w:t>
      </w:r>
      <w:r w:rsidR="00D02157">
        <w:t xml:space="preserve">paired </w:t>
      </w:r>
      <w:r w:rsidR="00D02157" w:rsidRPr="00D02157">
        <w:t>sequences</w:t>
      </w:r>
      <w:r w:rsidR="00D02157">
        <w:t xml:space="preserve"> were aligned to the mEuk genome </w:t>
      </w:r>
      <w:r w:rsidR="00D02157">
        <w:t>(see figure 1</w:t>
      </w:r>
      <w:r w:rsidR="00D02157">
        <w:t>a</w:t>
      </w:r>
      <w:r w:rsidR="00D02157">
        <w:t>)</w:t>
      </w:r>
      <w:r w:rsidR="00D02157">
        <w:t>. And the median r</w:t>
      </w:r>
      <w:r w:rsidR="00D02157" w:rsidRPr="00D02157">
        <w:t xml:space="preserve">atio of </w:t>
      </w:r>
      <w:r w:rsidR="00D02157">
        <w:t>micro-</w:t>
      </w:r>
      <w:proofErr w:type="spellStart"/>
      <w:r w:rsidR="00D02157">
        <w:t>Eukaryot</w:t>
      </w:r>
      <w:proofErr w:type="spellEnd"/>
      <w:r w:rsidR="00D02157" w:rsidRPr="00D02157">
        <w:t xml:space="preserve"> to bacteria</w:t>
      </w:r>
      <w:r w:rsidR="00D02157">
        <w:t xml:space="preserve"> was 10e-2.80 </w:t>
      </w:r>
      <w:r w:rsidR="00D02157">
        <w:t>(see figure 1</w:t>
      </w:r>
      <w:r w:rsidR="00D02157">
        <w:t>a</w:t>
      </w:r>
      <w:r w:rsidR="00D02157">
        <w:t>)</w:t>
      </w:r>
      <w:r w:rsidR="00D02157">
        <w:t xml:space="preserve">, which is consistent with </w:t>
      </w:r>
      <w:r w:rsidR="00D02157">
        <w:t>previous research</w:t>
      </w:r>
      <w:r w:rsidR="00D02157">
        <w:fldChar w:fldCharType="begin"/>
      </w:r>
      <w:r w:rsidR="00D02157">
        <w:instrText xml:space="preserve"> ADDIN ZOTERO_ITEM CSL_CITATION {"citationID":"340rsOIT","properties":{"formattedCitation":"\\super 12\\nosupersub{}","plainCitation":"12","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02157">
        <w:fldChar w:fldCharType="separate"/>
      </w:r>
      <w:r w:rsidR="00D02157" w:rsidRPr="00D02157">
        <w:rPr>
          <w:rFonts w:ascii="DengXian" w:eastAsia="DengXian" w:hAnsi="DengXian" w:cs="Times New Roman"/>
          <w:kern w:val="0"/>
          <w:szCs w:val="24"/>
          <w:vertAlign w:val="superscript"/>
        </w:rPr>
        <w:t>12</w:t>
      </w:r>
      <w:r w:rsidR="00D02157">
        <w:fldChar w:fldCharType="end"/>
      </w:r>
      <w:r w:rsidR="00D02157">
        <w:t xml:space="preserve"> that revealed that fungi occupy nearly 0.1% of the total </w:t>
      </w:r>
      <w:r w:rsidR="00DD562D">
        <w:t xml:space="preserve">enteric </w:t>
      </w:r>
      <w:r w:rsidR="00D02157">
        <w:t>microbes. It acknowledges that our custom libraries, alignment, and results were reliable. Through the rarefaction curve (see figure 1b), we could know that all cohort samples have reached or exceeded the plateau at 10</w:t>
      </w:r>
      <w:r w:rsidR="00D02157">
        <w:rPr>
          <w:rFonts w:hint="eastAsia"/>
        </w:rPr>
        <w:t>,</w:t>
      </w:r>
      <w:r w:rsidR="00D02157">
        <w:t xml:space="preserve">000. Hence, the minimum rarefies micro-Eukaryota counts of </w:t>
      </w:r>
      <w:proofErr w:type="gramStart"/>
      <w:r w:rsidR="00D02157">
        <w:t>each individual</w:t>
      </w:r>
      <w:proofErr w:type="gramEnd"/>
      <w:r w:rsidR="00D02157">
        <w:t xml:space="preserve"> were defined as 10,000 in the downstream analysis. We applied the strict criteria to remove a few samples to enhance outcomes rigor further and reduce the outlier</w:t>
      </w:r>
      <w:r w:rsidR="00DD562D">
        <w:t xml:space="preserve"> effect</w:t>
      </w:r>
      <w:r w:rsidR="00D02157">
        <w:t xml:space="preserve"> (see figure 1c). B</w:t>
      </w:r>
      <w:r w:rsidR="002831B6">
        <w:t>ecause of</w:t>
      </w:r>
      <w:r w:rsidR="00932135">
        <w:t xml:space="preserve"> the mEuk containing a low </w:t>
      </w:r>
      <w:r w:rsidR="00932135" w:rsidRPr="00932135">
        <w:t>proportio</w:t>
      </w:r>
      <w:r w:rsidR="00932135">
        <w:t>n, deep enough sequencing</w:t>
      </w:r>
      <w:r w:rsidR="00D02157">
        <w:t xml:space="preserve"> and free PCR</w:t>
      </w:r>
      <w:r w:rsidR="00932135">
        <w:t xml:space="preserve"> </w:t>
      </w:r>
      <w:r w:rsidR="00D02157">
        <w:t>were</w:t>
      </w:r>
      <w:r w:rsidR="00932135">
        <w:t xml:space="preserve"> compulsory.</w:t>
      </w:r>
      <w:r w:rsidR="00D02157">
        <w:t xml:space="preserve"> </w:t>
      </w:r>
      <w:r w:rsidR="00D02157">
        <w:t>Notably,</w:t>
      </w:r>
      <w:r w:rsidR="00D02157">
        <w:t xml:space="preserve"> one cohort</w:t>
      </w:r>
      <w:r w:rsidR="00DD562D">
        <w:fldChar w:fldCharType="begin"/>
      </w:r>
      <w:r w:rsidR="00DD562D">
        <w:instrText xml:space="preserve"> ADDIN ZOTERO_ITEM CSL_CITATION {"citationID":"Dte8ilh5","properties":{"formattedCitation":"\\super 5\\nosupersub{}","plainCitation":"5","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D562D">
        <w:fldChar w:fldCharType="separate"/>
      </w:r>
      <w:r w:rsidR="00DD562D" w:rsidRPr="00D02157">
        <w:rPr>
          <w:rFonts w:ascii="DengXian" w:eastAsia="DengXian" w:hAnsi="DengXian" w:cs="Times New Roman"/>
          <w:kern w:val="0"/>
          <w:szCs w:val="24"/>
          <w:vertAlign w:val="superscript"/>
        </w:rPr>
        <w:t>5</w:t>
      </w:r>
      <w:r w:rsidR="00DD562D">
        <w:fldChar w:fldCharType="end"/>
      </w:r>
      <w:r w:rsidR="00D02157">
        <w:t xml:space="preserve"> whole-metagenomic-library preparation was employed 12 cycles of limited-cycle PCR; moreover, its sequencing size was five to ten times smaller than others. </w:t>
      </w:r>
      <w:proofErr w:type="gramStart"/>
      <w:r w:rsidR="00D02157">
        <w:t>Therefore</w:t>
      </w:r>
      <w:proofErr w:type="gramEnd"/>
      <w:r w:rsidR="00D02157">
        <w:t xml:space="preserve"> we didn’t adopt this cohort.</w:t>
      </w:r>
      <w:r w:rsidR="00932135">
        <w:t xml:space="preserve"> </w:t>
      </w:r>
      <w:r w:rsidR="00D02157">
        <w:t>At last</w:t>
      </w:r>
      <w:r w:rsidR="00DD562D">
        <w:t xml:space="preserve">, after three main filters (see figure 1c and </w:t>
      </w:r>
      <w:commentRangeStart w:id="5"/>
      <w:r w:rsidR="00DD562D">
        <w:t>Methods</w:t>
      </w:r>
      <w:commentRangeEnd w:id="5"/>
      <w:r w:rsidR="00DD562D">
        <w:rPr>
          <w:rStyle w:val="CommentReference"/>
        </w:rPr>
        <w:commentReference w:id="5"/>
      </w:r>
      <w:r w:rsidR="00DD562D">
        <w:t>), a total of 1,329 samples (525 healthy control, 350 adenoma patients, and 454 CRC characters) were accepted for downstream analysis.</w:t>
      </w:r>
    </w:p>
    <w:p w14:paraId="19EE729F" w14:textId="6BAFF4AF" w:rsidR="00DD562D" w:rsidRDefault="00DD562D"/>
    <w:p w14:paraId="64207E44" w14:textId="0FC0A083" w:rsidR="00E83713" w:rsidRDefault="00DD562D" w:rsidP="00DD562D">
      <w:r w:rsidRPr="00DD562D">
        <w:rPr>
          <w:b/>
          <w:bCs/>
        </w:rPr>
        <w:t>Enteric micro-Eukaryotic composition alterations in CRC</w:t>
      </w:r>
      <w:r>
        <w:rPr>
          <w:b/>
          <w:bCs/>
        </w:rPr>
        <w:t xml:space="preserve"> compared to healthy control</w:t>
      </w:r>
      <w:r w:rsidRPr="00DD562D">
        <w:rPr>
          <w:b/>
          <w:bCs/>
        </w:rPr>
        <w:t xml:space="preserve">. </w:t>
      </w:r>
      <w:r>
        <w:t xml:space="preserve">Consistent with previous studies and as a validation for our analysis, we observed bacteria phyla </w:t>
      </w:r>
      <w:r>
        <w:t>Bacteroidetes</w:t>
      </w:r>
      <w:r>
        <w:t xml:space="preserve"> and</w:t>
      </w:r>
      <w:r>
        <w:t xml:space="preserve"> </w:t>
      </w:r>
      <w:proofErr w:type="spellStart"/>
      <w:r>
        <w:t>Fusobateria</w:t>
      </w:r>
      <w:proofErr w:type="spellEnd"/>
      <w:r>
        <w:t xml:space="preserve"> were enriched in the CRC group compared with healthy control. </w:t>
      </w:r>
      <w:r w:rsidRPr="00DD562D">
        <w:t>Conversely</w:t>
      </w:r>
      <w:r>
        <w:t>, Firmicutes</w:t>
      </w:r>
      <w:r>
        <w:t xml:space="preserve"> and</w:t>
      </w:r>
      <w:r>
        <w:t xml:space="preserve"> Actinobacteria were reduced (see supplementary </w:t>
      </w:r>
      <w:commentRangeStart w:id="6"/>
      <w:r>
        <w:t>figure 1</w:t>
      </w:r>
      <w:commentRangeEnd w:id="6"/>
      <w:r>
        <w:rPr>
          <w:rStyle w:val="CommentReference"/>
        </w:rPr>
        <w:commentReference w:id="6"/>
      </w:r>
      <w:r>
        <w:t xml:space="preserve">). Among the micro-Eukaryotic taxa, the phylum Ascomycota </w:t>
      </w:r>
      <w:r>
        <w:t xml:space="preserve">dominated the </w:t>
      </w:r>
      <w:proofErr w:type="spellStart"/>
      <w:r>
        <w:t>mycobiota</w:t>
      </w:r>
      <w:proofErr w:type="spellEnd"/>
      <w:r>
        <w:t>, while Basidiomycota was observed as the second most abundant phylum</w:t>
      </w:r>
      <w:r>
        <w:t xml:space="preserve"> (see figure 2a). It’s worth noting that each cohort would play a few variances in phylum level. For example, </w:t>
      </w:r>
      <w:r>
        <w:t>the second</w:t>
      </w:r>
      <w:r>
        <w:t>-largest</w:t>
      </w:r>
      <w:r>
        <w:t xml:space="preserve"> abundan</w:t>
      </w:r>
      <w:r>
        <w:t>ce</w:t>
      </w:r>
      <w:r>
        <w:t xml:space="preserve"> </w:t>
      </w:r>
      <w:r>
        <w:t xml:space="preserve">in </w:t>
      </w:r>
      <w:proofErr w:type="spellStart"/>
      <w:r>
        <w:t>Yachida’s</w:t>
      </w:r>
      <w:proofErr w:type="spellEnd"/>
      <w:r>
        <w:t xml:space="preserve"> </w:t>
      </w:r>
      <w:r>
        <w:t xml:space="preserve">cohort </w:t>
      </w:r>
      <w:r>
        <w:t xml:space="preserve">from </w:t>
      </w:r>
      <w:r>
        <w:t>Japan</w:t>
      </w:r>
      <w:r>
        <w:t xml:space="preserve"> Asia was </w:t>
      </w:r>
      <w:proofErr w:type="spellStart"/>
      <w:r>
        <w:t>Mucoromycota</w:t>
      </w:r>
      <w:proofErr w:type="spellEnd"/>
      <w:r>
        <w:t xml:space="preserve"> instead of Basidiomycota. Microsporidia contains less proportion in Asians compared with non-Asians (see figure 2b). </w:t>
      </w:r>
      <w:r>
        <w:t>In the downstream analysis, we normalized the data through healthy control median in each group and each feature to reduce these effects</w:t>
      </w:r>
      <w:r>
        <w:t xml:space="preserve"> (see </w:t>
      </w:r>
      <w:commentRangeStart w:id="7"/>
      <w:r>
        <w:t>Methods</w:t>
      </w:r>
      <w:commentRangeEnd w:id="7"/>
      <w:r>
        <w:rPr>
          <w:rStyle w:val="CommentReference"/>
        </w:rPr>
        <w:commentReference w:id="7"/>
      </w:r>
      <w:r>
        <w:t>)</w:t>
      </w:r>
      <w:r>
        <w:t>.</w:t>
      </w:r>
      <w:r>
        <w:t xml:space="preserve"> </w:t>
      </w:r>
      <w:proofErr w:type="gramStart"/>
      <w:r>
        <w:t>We</w:t>
      </w:r>
      <w:proofErr w:type="gramEnd"/>
      <w:r>
        <w:t xml:space="preserve"> also made the phylum comparison between CRC and healthy control.</w:t>
      </w:r>
      <w:r w:rsidRPr="00DD562D">
        <w:t xml:space="preserve"> In bacteria phylum level, </w:t>
      </w:r>
      <w:proofErr w:type="spellStart"/>
      <w:r w:rsidRPr="00DD562D">
        <w:t>Fusobateria</w:t>
      </w:r>
      <w:proofErr w:type="spellEnd"/>
      <w:r w:rsidRPr="00DD562D">
        <w:t xml:space="preserve"> performed significant</w:t>
      </w:r>
      <w:r>
        <w:t>ly</w:t>
      </w:r>
      <w:r w:rsidRPr="00DD562D">
        <w:t xml:space="preserve"> in 6 cohorts and enriched in CRC in all</w:t>
      </w:r>
      <w:r>
        <w:t xml:space="preserve"> (see </w:t>
      </w:r>
      <w:commentRangeStart w:id="8"/>
      <w:r>
        <w:t>supplementary figure 2</w:t>
      </w:r>
      <w:commentRangeEnd w:id="8"/>
      <w:r>
        <w:rPr>
          <w:rStyle w:val="CommentReference"/>
        </w:rPr>
        <w:commentReference w:id="8"/>
      </w:r>
      <w:r>
        <w:t>)</w:t>
      </w:r>
      <w:r w:rsidRPr="00DD562D">
        <w:t xml:space="preserve">. But none showed a steady trend or difference in each study like </w:t>
      </w:r>
      <w:proofErr w:type="spellStart"/>
      <w:r w:rsidRPr="00DD562D">
        <w:t>Fusobateria</w:t>
      </w:r>
      <w:proofErr w:type="spellEnd"/>
      <w:r>
        <w:t xml:space="preserve"> </w:t>
      </w:r>
      <w:r w:rsidRPr="00DD562D">
        <w:t>in micro-Eukaryota</w:t>
      </w:r>
      <w:r>
        <w:t xml:space="preserve"> </w:t>
      </w:r>
      <w:r>
        <w:rPr>
          <w:rFonts w:hint="eastAsia"/>
        </w:rPr>
        <w:t>phylum</w:t>
      </w:r>
      <w:r>
        <w:t xml:space="preserve"> level (see figure 2c)</w:t>
      </w:r>
      <w:r>
        <w:rPr>
          <w:rFonts w:hint="eastAsia"/>
        </w:rPr>
        <w:t>.</w:t>
      </w:r>
      <w:r>
        <w:t xml:space="preserve"> </w:t>
      </w:r>
      <w:r>
        <w:t xml:space="preserve">In agreement with </w:t>
      </w:r>
      <w:r>
        <w:t xml:space="preserve">the </w:t>
      </w:r>
      <w:r>
        <w:rPr>
          <w:rFonts w:hint="eastAsia"/>
        </w:rPr>
        <w:t>previous</w:t>
      </w:r>
      <w:r>
        <w:t xml:space="preserve"> research showed distortion in microbiome diversity in the disease stage</w:t>
      </w:r>
      <w:r>
        <w:fldChar w:fldCharType="begin"/>
      </w:r>
      <w:r>
        <w:instrText xml:space="preserve"> ADDIN ZOTERO_ITEM CSL_CITATION {"citationID":"3lGlvNVp","properties":{"formattedCitation":"\\super 13\\nosupersub{}","plainCitation":"13","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fldChar w:fldCharType="separate"/>
      </w:r>
      <w:r w:rsidRPr="00DD562D">
        <w:rPr>
          <w:rFonts w:ascii="DengXian" w:eastAsia="DengXian" w:hAnsi="DengXian" w:cs="Times New Roman"/>
          <w:kern w:val="0"/>
          <w:szCs w:val="24"/>
          <w:vertAlign w:val="superscript"/>
        </w:rPr>
        <w:t>13</w:t>
      </w:r>
      <w:r>
        <w:fldChar w:fldCharType="end"/>
      </w:r>
      <w:r>
        <w:t xml:space="preserve">, </w:t>
      </w:r>
      <w:r>
        <w:t>alpha diversity indices were reduced in patients with CRC</w:t>
      </w:r>
      <w:r>
        <w:t xml:space="preserve"> </w:t>
      </w:r>
      <w:r>
        <w:t>compared to control individuals</w:t>
      </w:r>
      <w:r>
        <w:t xml:space="preserve"> when compared all the sample</w:t>
      </w:r>
      <w:r>
        <w:rPr>
          <w:rFonts w:hint="eastAsia"/>
        </w:rPr>
        <w:t>s</w:t>
      </w:r>
      <w:r>
        <w:t xml:space="preserve"> together </w:t>
      </w:r>
      <w:r>
        <w:t>(see figure 2</w:t>
      </w:r>
      <w:r>
        <w:t>d</w:t>
      </w:r>
      <w:r>
        <w:t>)</w:t>
      </w:r>
      <w:r>
        <w:t>. Most cohorts showed diversity reduction by alpha diversity index, chao1</w:t>
      </w:r>
      <w:r>
        <w:rPr>
          <w:rFonts w:hint="eastAsia"/>
        </w:rPr>
        <w:t>.</w:t>
      </w:r>
      <w:r>
        <w:t xml:space="preserve"> Even though the alteration in micro-Eukaryotic is not as apparent as in bacteria level, it still offered </w:t>
      </w:r>
      <w:r>
        <w:rPr>
          <w:rFonts w:hint="eastAsia"/>
        </w:rPr>
        <w:t>som</w:t>
      </w:r>
      <w:r>
        <w:t xml:space="preserve">e difference in </w:t>
      </w:r>
      <w:r>
        <w:lastRenderedPageBreak/>
        <w:t>CRC compared with healthy control.</w:t>
      </w:r>
    </w:p>
    <w:p w14:paraId="5808D031" w14:textId="7F04D32E" w:rsidR="00DD562D" w:rsidRDefault="00DD562D" w:rsidP="00DD562D"/>
    <w:p w14:paraId="772696C6" w14:textId="70E419E4" w:rsidR="00DD562D" w:rsidRDefault="00DD562D" w:rsidP="00DD562D">
      <w:r w:rsidRPr="00DD562D">
        <w:rPr>
          <w:b/>
          <w:bCs/>
        </w:rPr>
        <w:t xml:space="preserve">Univariate meta-analysis of </w:t>
      </w:r>
      <w:r w:rsidRPr="00DD562D">
        <w:rPr>
          <w:b/>
          <w:bCs/>
        </w:rPr>
        <w:t>micro-Eukaryotic species</w:t>
      </w:r>
      <w:r w:rsidRPr="00DD562D">
        <w:rPr>
          <w:b/>
          <w:bCs/>
        </w:rPr>
        <w:t xml:space="preserve"> associated with CRC</w:t>
      </w:r>
      <w:r w:rsidRPr="00DD562D">
        <w:rPr>
          <w:b/>
          <w:bCs/>
        </w:rPr>
        <w:t>.</w:t>
      </w:r>
      <w:r>
        <w:t xml:space="preserve"> Our study's first and primary task was to identify the enteric micro-Eukaryota that are enriched or depleted in CRC metagenomes in a consistent manner across the eight populations. However, </w:t>
      </w:r>
    </w:p>
    <w:p w14:paraId="79C23CBB" w14:textId="77777777" w:rsidR="00DD562D" w:rsidRDefault="00DD562D" w:rsidP="00DD562D"/>
    <w:p w14:paraId="488268FA" w14:textId="0DB01A8C" w:rsidR="00DD562D" w:rsidRDefault="00DD562D" w:rsidP="00DD562D">
      <w:r>
        <w:rPr>
          <w:b/>
          <w:bCs/>
        </w:rPr>
        <w:t xml:space="preserve">Alteration </w:t>
      </w:r>
      <w:r>
        <w:rPr>
          <w:b/>
          <w:bCs/>
        </w:rPr>
        <w:t>e</w:t>
      </w:r>
      <w:r>
        <w:rPr>
          <w:rFonts w:hint="eastAsia"/>
          <w:b/>
          <w:bCs/>
        </w:rPr>
        <w:t>cological</w:t>
      </w:r>
      <w:r>
        <w:rPr>
          <w:b/>
          <w:bCs/>
        </w:rPr>
        <w:t xml:space="preserve"> association between micro-Eukaryotic and Bacteria in different stages</w:t>
      </w:r>
      <w:r w:rsidRPr="00DD562D">
        <w:rPr>
          <w:b/>
          <w:bCs/>
        </w:rPr>
        <w:t>.</w:t>
      </w:r>
      <w:r w:rsidRPr="00DD562D">
        <w:t xml:space="preserve"> </w:t>
      </w:r>
      <w:r>
        <w:t>(TBD)</w:t>
      </w:r>
    </w:p>
    <w:p w14:paraId="795E7764" w14:textId="77777777" w:rsidR="00DD562D" w:rsidRDefault="00DD562D" w:rsidP="00DD562D">
      <w:pPr>
        <w:rPr>
          <w:b/>
          <w:bCs/>
        </w:rPr>
      </w:pPr>
    </w:p>
    <w:p w14:paraId="6571F11B" w14:textId="38042A05" w:rsidR="00DD562D" w:rsidRPr="00DD562D" w:rsidRDefault="00DD562D" w:rsidP="00DD562D">
      <w:pPr>
        <w:rPr>
          <w:rFonts w:hint="eastAsia"/>
        </w:rPr>
      </w:pPr>
      <w:r>
        <w:rPr>
          <w:b/>
          <w:bCs/>
        </w:rPr>
        <w:t>C</w:t>
      </w:r>
      <w:r>
        <w:rPr>
          <w:b/>
          <w:bCs/>
        </w:rPr>
        <w:t xml:space="preserve">omparison </w:t>
      </w:r>
      <w:r>
        <w:rPr>
          <w:b/>
          <w:bCs/>
        </w:rPr>
        <w:t>and c</w:t>
      </w:r>
      <w:r>
        <w:rPr>
          <w:b/>
          <w:bCs/>
        </w:rPr>
        <w:t xml:space="preserve">lustering </w:t>
      </w:r>
      <w:r>
        <w:rPr>
          <w:b/>
          <w:bCs/>
        </w:rPr>
        <w:t>of the modified correlations between CRC and healthy control</w:t>
      </w:r>
      <w:r w:rsidRPr="00DD562D">
        <w:rPr>
          <w:b/>
          <w:bCs/>
        </w:rPr>
        <w:t>.</w:t>
      </w:r>
      <w:r w:rsidRPr="00DD562D">
        <w:t xml:space="preserve"> </w:t>
      </w:r>
      <w:r>
        <w:t>(TBD)</w:t>
      </w:r>
    </w:p>
    <w:p w14:paraId="66F523F9" w14:textId="42F41CDE" w:rsidR="00DD562D" w:rsidRDefault="00DD562D" w:rsidP="00DD562D"/>
    <w:p w14:paraId="032E7DA1" w14:textId="2F93054F" w:rsidR="00DD562D" w:rsidRPr="00DD562D" w:rsidRDefault="00DD562D" w:rsidP="00DD562D">
      <w:pPr>
        <w:rPr>
          <w:rFonts w:hint="eastAsia"/>
        </w:rPr>
      </w:pPr>
      <w:r>
        <w:rPr>
          <w:b/>
          <w:bCs/>
        </w:rPr>
        <w:t>S</w:t>
      </w:r>
      <w:r>
        <w:rPr>
          <w:rFonts w:hint="eastAsia"/>
          <w:b/>
          <w:bCs/>
        </w:rPr>
        <w:t>ub</w:t>
      </w:r>
      <w:r>
        <w:rPr>
          <w:b/>
          <w:bCs/>
        </w:rPr>
        <w:t>-title</w:t>
      </w:r>
      <w:r w:rsidRPr="00DD562D">
        <w:rPr>
          <w:b/>
          <w:bCs/>
        </w:rPr>
        <w:t>.</w:t>
      </w:r>
      <w:r w:rsidRPr="00DD562D">
        <w:t xml:space="preserve"> </w:t>
      </w:r>
      <w:r>
        <w:t>(TBD)</w:t>
      </w:r>
    </w:p>
    <w:p w14:paraId="2A04549B" w14:textId="2129F7B0" w:rsidR="00DD562D" w:rsidRDefault="00DD562D">
      <w:pPr>
        <w:widowControl/>
        <w:jc w:val="left"/>
      </w:pPr>
      <w:r>
        <w:br w:type="page"/>
      </w:r>
    </w:p>
    <w:p w14:paraId="620FE9AF" w14:textId="68C60B21" w:rsidR="00DD562D" w:rsidRDefault="00DD562D" w:rsidP="00DD562D">
      <w:r w:rsidRPr="00DD562D">
        <w:lastRenderedPageBreak/>
        <w:t>The first aim of the meta-analysis was to determine the gut microbial species that are enriched or depleted in CRC metagenomes in a consistent manner across the five study populations. However, since these studies differed from one another in many biological and technical aspects, we first quantified the effect of study-associated heterogeneity on microbiome composition. We contrasted this with other potential confounders (patient age, body mass index (BMI), sex, sampling after colonoscopy, and library size; additionally, smoking status, type 2 diabetes comorbidity, and vegetarian diet where available; Extended Data Fig. 1 and Supplementary Table 3). This analysis revealed the factor ‘study’ to have a predominant impact on species composition, which is supported by a recent comparison of DNA extraction protocols, since these typically differ between studies. An analysis of microbial alpha and beta diversity showed that study heterogeneity also had a larger effect on overall microbiome composition than CRC in our data (Extended Data Fig. 2).</w:t>
      </w:r>
    </w:p>
    <w:p w14:paraId="2800208D" w14:textId="27ED8629" w:rsidR="00DD562D" w:rsidRDefault="00DD562D" w:rsidP="00DD562D"/>
    <w:p w14:paraId="5E408A91" w14:textId="6159D606" w:rsidR="00DD562D" w:rsidRDefault="00DD562D" w:rsidP="00DD562D">
      <w:r w:rsidRPr="00DD562D">
        <w:t>Parametric effect size measures are not well established for the identification of microbial taxa significantly differing in abundance in CRC because microbiome data is characterized by non-Gaussian distributions with extreme dispersion; thus, we used a generalization of the fold change (Extended Data Fig. 3) and non-parametric significance testing. In this permutation test framework (herein referred to as blocked (univariate) Wilcoxon tests), differential abundance in CRC can be assessed while accounting for ‘study’ as a confounding effect that is treated as a blocking factor; additionally, motivated by our confounder analysis, we also blocked for ‘colonoscopy’ in all analyses (Methods and Extended Data Fig. 1). To rule out spurious associations due to the compositional nature of microbial relative abundance data, we additionally compared the results of this test with a method that employs log-ratio transformation and found highly correlated results (Supplementary Fig. 1 and Supplementary Table 4).</w:t>
      </w:r>
    </w:p>
    <w:p w14:paraId="4E74A162" w14:textId="6B601A72" w:rsidR="00DD562D" w:rsidRDefault="00DD562D" w:rsidP="00DD562D"/>
    <w:p w14:paraId="60E36C31" w14:textId="3AD0FCA5" w:rsidR="00DD562D" w:rsidRDefault="00DD562D" w:rsidP="00DD562D">
      <w:r w:rsidRPr="00DD562D">
        <w:t>At a meta-analysis FDR of 0.005, we identified 94 microbial species to be differentially abundant in the CRC microbiome out of 849 species consistently detected across studies (Supplementary Table 4 and Methods). Among these, we focused on a core set of the 29 most significant markers (FDR &lt; 1 × 10</w:t>
      </w:r>
      <w:r w:rsidRPr="00DD562D">
        <w:rPr>
          <w:rFonts w:ascii="Times New Roman" w:hAnsi="Times New Roman" w:cs="Times New Roman"/>
        </w:rPr>
        <w:t>−</w:t>
      </w:r>
      <w:r w:rsidRPr="00DD562D">
        <w:t>5; Fig. 1a) for further analysis. The latter included members of several genera previously associated</w:t>
      </w:r>
      <w:r>
        <w:t xml:space="preserve"> </w:t>
      </w:r>
      <w:r w:rsidRPr="00DD562D">
        <w:t xml:space="preserve">with CRC, such as Fusobacterium, Porphyromonas, Parvimonas, Peptostreptococcus, Gemella, Prevotella, and </w:t>
      </w:r>
      <w:proofErr w:type="spellStart"/>
      <w:r w:rsidRPr="00DD562D">
        <w:t>Solobacterium</w:t>
      </w:r>
      <w:proofErr w:type="spellEnd"/>
      <w:r w:rsidRPr="00DD562D">
        <w:t xml:space="preserve"> (Fig. 1b), and 8 additional species without genomic reference sequences (meta-</w:t>
      </w:r>
      <w:proofErr w:type="spellStart"/>
      <w:r w:rsidRPr="00DD562D">
        <w:t>mOTUs</w:t>
      </w:r>
      <w:proofErr w:type="spellEnd"/>
      <w:r w:rsidRPr="00DD562D">
        <w:t xml:space="preserve">; Milanese et al.; see Methods) mostly from the Porphyromonas and Dialister genera and the </w:t>
      </w:r>
      <w:proofErr w:type="spellStart"/>
      <w:r w:rsidRPr="00DD562D">
        <w:t>Clostridiales</w:t>
      </w:r>
      <w:proofErr w:type="spellEnd"/>
      <w:r w:rsidRPr="00DD562D">
        <w:t xml:space="preserve"> order (see Extended Data Fig. 4 and Supplementary Table 4 for genus-level associations). Collectively, these 29 core CRC-associated species show a previously underappreciated diversity of 11 </w:t>
      </w:r>
      <w:proofErr w:type="spellStart"/>
      <w:r w:rsidRPr="00DD562D">
        <w:t>Clostridiales</w:t>
      </w:r>
      <w:proofErr w:type="spellEnd"/>
      <w:r w:rsidRPr="00DD562D">
        <w:t xml:space="preserve"> species to be enriched in CRC (Fig. 1b). In contrast to </w:t>
      </w:r>
      <w:proofErr w:type="gramStart"/>
      <w:r w:rsidRPr="00DD562D">
        <w:t>the majority of</w:t>
      </w:r>
      <w:proofErr w:type="gramEnd"/>
      <w:r w:rsidRPr="00DD562D">
        <w:t xml:space="preserve"> species that are more strongly affected by study heterogeneity</w:t>
      </w:r>
      <w:r>
        <w:t xml:space="preserve"> </w:t>
      </w:r>
      <w:r>
        <w:t>than by CRC status, 26 out of the 29 CRC-associated species varied more according to disease status (Fig. 1d).</w:t>
      </w:r>
    </w:p>
    <w:p w14:paraId="7E790A7F" w14:textId="0494B210" w:rsidR="00DD562D" w:rsidRDefault="00DD562D" w:rsidP="00DD562D"/>
    <w:p w14:paraId="577FB01B" w14:textId="665D6CB2" w:rsidR="00DD562D" w:rsidRDefault="00DD562D" w:rsidP="00DD562D">
      <w:proofErr w:type="gramStart"/>
      <w:r w:rsidRPr="00DD562D">
        <w:t>All of</w:t>
      </w:r>
      <w:proofErr w:type="gramEnd"/>
      <w:r w:rsidRPr="00DD562D">
        <w:t xml:space="preserve"> the core CRC-associated species were enriched in patients and were often undetectable in metagenomes from non-neoplastic CTRLs. While previous studies were contradictory in the reported proportion of positive versus negative associations, our meta-analysis results are more easily reconciled with a model in which—potentially many—gut microbes contribute to or benefit from tumorigenesis than with the opposing model where a lack of protective microbes contributes to CRC development (Fig. 1c). Although these core taxonomic CRC associations were highly significant and consistent, individual studies showed marked discrepancies in the species identified as significant (Fig. </w:t>
      </w:r>
      <w:r w:rsidRPr="00DD562D">
        <w:lastRenderedPageBreak/>
        <w:t>1b). Retrospective examination of the precision and sensitivity with which individual studies detected this core of CRC-associated species showed relatively low sensitivity for the United States study (consistent with the original report) and low precision of the Austrian study due to associations that were not replicated in other studies (Supplementary Fig. 2).</w:t>
      </w:r>
    </w:p>
    <w:p w14:paraId="073359FC" w14:textId="580FC4FA" w:rsidR="00DD562D" w:rsidRDefault="00DD562D" w:rsidP="00DD562D"/>
    <w:p w14:paraId="7004A001" w14:textId="694E8017" w:rsidR="00DD562D" w:rsidRDefault="00DD562D" w:rsidP="00DD562D">
      <w:r w:rsidRPr="00DD562D">
        <w:t xml:space="preserve">Analyzing patient metagenomes for co-occurrences among the core set of 29 species that are strongly enriched in the CRC micro-biome revealed four species clusters with distinct taxonomic composition (Fig. 2a and Extended Data Fig. 5; Methods). Two of them showed strong taxonomic consistency: cluster 1 exclusively comprised Porphyromonas species and cluster 4 only contained members of the </w:t>
      </w:r>
      <w:proofErr w:type="spellStart"/>
      <w:r w:rsidRPr="00DD562D">
        <w:t>Clostridiales</w:t>
      </w:r>
      <w:proofErr w:type="spellEnd"/>
      <w:r w:rsidRPr="00DD562D">
        <w:t xml:space="preserve"> order. In contrast, the other two clusters were taxonomically more heterogeneous, with cluster 3 grouping together the species with the highest prevalence in CRC cases (all among the ten most highly significant markers), consistent with a co-occurrence analysis of one of the data sets included here. Cluster 2 contained species with intermediate prevalence</w:t>
      </w:r>
      <w:r>
        <w:t>.</w:t>
      </w:r>
    </w:p>
    <w:p w14:paraId="0394E2FA" w14:textId="01D44486" w:rsidR="00DD562D" w:rsidRDefault="00DD562D" w:rsidP="00DD562D"/>
    <w:p w14:paraId="475588E5" w14:textId="3ED2F32B" w:rsidR="00DD562D" w:rsidRPr="00DD562D" w:rsidRDefault="00DD562D" w:rsidP="00DD562D">
      <w:pPr>
        <w:rPr>
          <w:rFonts w:hint="eastAsia"/>
        </w:rPr>
      </w:pPr>
      <w:r w:rsidRPr="00DD562D">
        <w:t xml:space="preserve">Investigating whether these four clusters were associated with different tumor characteristics, we found the Porphyromonas cluster 1 to be significantly enriched in rectal tumors (Fig. 2b), consistent with the presence of superoxide dismutase genes in Porphyromonas genomes possibly conferring tolerance to a more aerobic milieu in the rectum (Extended Data Fig. 5). The </w:t>
      </w:r>
      <w:proofErr w:type="spellStart"/>
      <w:r w:rsidRPr="00DD562D">
        <w:t>Clostridiales</w:t>
      </w:r>
      <w:proofErr w:type="spellEnd"/>
      <w:r w:rsidRPr="00DD562D">
        <w:t xml:space="preserve"> cluster 4 was significantly more prevalent in female CRC patients. All species clusters showed a slight tendency toward late-stage CRC (that is, American Joint Committee on Cancer stages 3 and 4), but this was only significant for cluster 3. Associations with patient age and BMI were weaker and not significant (Extended Data Fig. 5). To rule out secondary effects due to differences in patient characteristics among studies, </w:t>
      </w:r>
      <w:proofErr w:type="gramStart"/>
      <w:r w:rsidRPr="00DD562D">
        <w:t>all</w:t>
      </w:r>
      <w:r>
        <w:t xml:space="preserve"> </w:t>
      </w:r>
      <w:r w:rsidRPr="00DD562D">
        <w:t>of</w:t>
      </w:r>
      <w:proofErr w:type="gramEnd"/>
      <w:r w:rsidRPr="00DD562D">
        <w:t xml:space="preserve"> these tests were corrected for study effects (by blocking for ‘study’ and ‘colonoscopy’; see Methods). At the level of individual species, significant stage-specific enrichments could not be detected, suggesting CRC-associated microbiome changes to be less dynamic during cancer progression than previously postulated, although fecal material may be less suitable to address this question than tissue samples.</w:t>
      </w:r>
    </w:p>
    <w:p w14:paraId="20CD74BC" w14:textId="77777777" w:rsidR="00DD562D" w:rsidRPr="00DD562D" w:rsidRDefault="00DD562D" w:rsidP="00DD562D">
      <w:pPr>
        <w:rPr>
          <w:rFonts w:hint="eastAsia"/>
        </w:rPr>
      </w:pPr>
    </w:p>
    <w:sectPr w:rsidR="00DD562D" w:rsidRPr="00DD562D">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N, Yufeng" w:date="2021-08-18T10:00:00Z" w:initials="LY">
    <w:p w14:paraId="016E36BB" w14:textId="57B91516" w:rsidR="00D02157" w:rsidRDefault="00D02157">
      <w:pPr>
        <w:pStyle w:val="CommentText"/>
      </w:pPr>
      <w:r>
        <w:rPr>
          <w:rFonts w:hint="eastAsia"/>
        </w:rPr>
        <w:t>每个cohort的病人的个数</w:t>
      </w:r>
    </w:p>
  </w:comment>
  <w:comment w:id="1" w:author="LIN, Yufeng" w:date="2021-08-18T10:00:00Z" w:initials="LY">
    <w:p w14:paraId="726AD7E9" w14:textId="6FACAB44" w:rsidR="00D02157" w:rsidRDefault="00D02157">
      <w:pPr>
        <w:pStyle w:val="CommentText"/>
        <w:rPr>
          <w:rFonts w:hint="eastAsia"/>
        </w:rPr>
      </w:pPr>
      <w:r>
        <w:rPr>
          <w:rStyle w:val="CommentReference"/>
        </w:rPr>
        <w:annotationRef/>
      </w:r>
      <w:r>
        <w:rPr>
          <w:rFonts w:hint="eastAsia"/>
        </w:rPr>
        <w:t>病人信息</w:t>
      </w:r>
    </w:p>
  </w:comment>
  <w:comment w:id="2" w:author="LIN, Yufeng" w:date="2021-08-18T09:59:00Z" w:initials="LY">
    <w:p w14:paraId="5FE4C15C" w14:textId="7EA4556D" w:rsidR="00D02157" w:rsidRDefault="00D02157">
      <w:pPr>
        <w:pStyle w:val="CommentText"/>
        <w:rPr>
          <w:rFonts w:hint="eastAsia"/>
        </w:rPr>
      </w:pPr>
      <w:r>
        <w:rPr>
          <w:rStyle w:val="CommentReference"/>
        </w:rPr>
        <w:annotationRef/>
      </w:r>
      <w:r>
        <w:rPr>
          <w:rFonts w:hint="eastAsia"/>
        </w:rPr>
        <w:t>新的临床数据，主要是生存曲线以及</w:t>
      </w:r>
      <w:r>
        <w:t>1234</w:t>
      </w:r>
      <w:r>
        <w:rPr>
          <w:rFonts w:hint="eastAsia"/>
        </w:rPr>
        <w:t>期分期</w:t>
      </w:r>
    </w:p>
  </w:comment>
  <w:comment w:id="3" w:author="LIN, Yufeng" w:date="2021-08-18T09:59:00Z" w:initials="LY">
    <w:p w14:paraId="5CF662AD" w14:textId="0A83085E" w:rsidR="00D02157" w:rsidRDefault="00D02157">
      <w:pPr>
        <w:pStyle w:val="CommentText"/>
      </w:pPr>
      <w:r>
        <w:rPr>
          <w:rStyle w:val="CommentReference"/>
        </w:rPr>
        <w:annotationRef/>
      </w:r>
      <w:r>
        <w:rPr>
          <w:rFonts w:hint="eastAsia"/>
        </w:rPr>
        <w:t>纳入数据标准</w:t>
      </w:r>
    </w:p>
  </w:comment>
  <w:comment w:id="4" w:author="LIN, Yufeng" w:date="2021-08-18T09:58:00Z" w:initials="LY">
    <w:p w14:paraId="170557FF" w14:textId="7CF1A290" w:rsidR="00D02157" w:rsidRDefault="00D02157">
      <w:pPr>
        <w:pStyle w:val="CommentText"/>
      </w:pPr>
      <w:r>
        <w:rPr>
          <w:rStyle w:val="CommentReference"/>
        </w:rPr>
        <w:annotationRef/>
      </w:r>
      <w:r>
        <w:rPr>
          <w:rFonts w:hint="eastAsia"/>
        </w:rPr>
        <w:t>具体的分析方法和数据库的构建</w:t>
      </w:r>
    </w:p>
  </w:comment>
  <w:comment w:id="5" w:author="LIN, Yufeng" w:date="2021-08-18T12:00:00Z" w:initials="LY">
    <w:p w14:paraId="5344CDF9" w14:textId="2E2D5C37" w:rsidR="00DD562D" w:rsidRDefault="00DD562D">
      <w:pPr>
        <w:pStyle w:val="CommentText"/>
      </w:pPr>
      <w:r>
        <w:rPr>
          <w:rStyle w:val="CommentReference"/>
        </w:rPr>
        <w:annotationRef/>
      </w:r>
      <w:r>
        <w:t>3</w:t>
      </w:r>
      <w:r>
        <w:rPr>
          <w:rFonts w:hint="eastAsia"/>
        </w:rPr>
        <w:t>个过滤器的主要目的和功能</w:t>
      </w:r>
    </w:p>
  </w:comment>
  <w:comment w:id="6" w:author="LIN, Yufeng" w:date="2021-08-18T15:09:00Z" w:initials="LY">
    <w:p w14:paraId="54C683EB" w14:textId="360DD93E" w:rsidR="00DD562D" w:rsidRDefault="00DD562D">
      <w:pPr>
        <w:pStyle w:val="CommentText"/>
      </w:pPr>
      <w:r>
        <w:rPr>
          <w:rStyle w:val="CommentReference"/>
        </w:rPr>
        <w:annotationRef/>
      </w:r>
      <w:r w:rsidRPr="00DD562D">
        <w:t>F:\GitHub\multi-CRC-fungi\09.Bacteria\06.AlphaDiversity\Normaled_Median</w:t>
      </w:r>
    </w:p>
  </w:comment>
  <w:comment w:id="7" w:author="LIN, Yufeng" w:date="2021-08-18T16:51:00Z" w:initials="LY">
    <w:p w14:paraId="5B225E95" w14:textId="3237DD6D" w:rsidR="00DD562D" w:rsidRDefault="00DD562D">
      <w:pPr>
        <w:pStyle w:val="CommentText"/>
      </w:pPr>
      <w:r>
        <w:rPr>
          <w:rStyle w:val="CommentReference"/>
        </w:rPr>
        <w:annotationRef/>
      </w:r>
      <w:r>
        <w:rPr>
          <w:rFonts w:hint="eastAsia"/>
        </w:rPr>
        <w:t>怎</w:t>
      </w:r>
      <w:proofErr w:type="gramStart"/>
      <w:r>
        <w:rPr>
          <w:rFonts w:hint="eastAsia"/>
        </w:rPr>
        <w:t>麽</w:t>
      </w:r>
      <w:proofErr w:type="gramEnd"/>
      <w:r>
        <w:rPr>
          <w:rFonts w:hint="eastAsia"/>
        </w:rPr>
        <w:t>做relative</w:t>
      </w:r>
      <w:r>
        <w:t xml:space="preserve"> median abundance</w:t>
      </w:r>
    </w:p>
  </w:comment>
  <w:comment w:id="8" w:author="LIN, Yufeng" w:date="2021-08-18T16:14:00Z" w:initials="LY">
    <w:p w14:paraId="4B9B5FD5" w14:textId="20462A6D" w:rsidR="00DD562D" w:rsidRDefault="00DD562D">
      <w:pPr>
        <w:pStyle w:val="CommentText"/>
      </w:pPr>
      <w:r>
        <w:rPr>
          <w:rStyle w:val="CommentReference"/>
        </w:rPr>
        <w:annotationRef/>
      </w:r>
      <w:r w:rsidRPr="00DD562D">
        <w:t>F:\GitHub\multi-CRC-fungi\09.Bacteria\06.AlphaDiversity\Normaled_Medi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6E36BB" w15:done="0"/>
  <w15:commentEx w15:paraId="726AD7E9" w15:done="0"/>
  <w15:commentEx w15:paraId="5FE4C15C" w15:done="0"/>
  <w15:commentEx w15:paraId="5CF662AD" w15:done="0"/>
  <w15:commentEx w15:paraId="170557FF" w15:done="0"/>
  <w15:commentEx w15:paraId="5344CDF9" w15:done="0"/>
  <w15:commentEx w15:paraId="54C683EB" w15:done="0"/>
  <w15:commentEx w15:paraId="5B225E95" w15:done="0"/>
  <w15:commentEx w15:paraId="4B9B5F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758A9" w16cex:dateUtc="2021-08-18T02:00:00Z"/>
  <w16cex:commentExtensible w16cex:durableId="24C758BE" w16cex:dateUtc="2021-08-18T02:00:00Z"/>
  <w16cex:commentExtensible w16cex:durableId="24C75888" w16cex:dateUtc="2021-08-18T01:59:00Z"/>
  <w16cex:commentExtensible w16cex:durableId="24C7587B" w16cex:dateUtc="2021-08-18T01:59:00Z"/>
  <w16cex:commentExtensible w16cex:durableId="24C7585B" w16cex:dateUtc="2021-08-18T01:58:00Z"/>
  <w16cex:commentExtensible w16cex:durableId="24C774CF" w16cex:dateUtc="2021-08-18T04:00:00Z"/>
  <w16cex:commentExtensible w16cex:durableId="24C7A119" w16cex:dateUtc="2021-08-18T07:09:00Z"/>
  <w16cex:commentExtensible w16cex:durableId="24C7B8FF" w16cex:dateUtc="2021-08-18T08:51:00Z"/>
  <w16cex:commentExtensible w16cex:durableId="24C7B04B" w16cex:dateUtc="2021-08-18T08: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6E36BB" w16cid:durableId="24C758A9"/>
  <w16cid:commentId w16cid:paraId="726AD7E9" w16cid:durableId="24C758BE"/>
  <w16cid:commentId w16cid:paraId="5FE4C15C" w16cid:durableId="24C75888"/>
  <w16cid:commentId w16cid:paraId="5CF662AD" w16cid:durableId="24C7587B"/>
  <w16cid:commentId w16cid:paraId="170557FF" w16cid:durableId="24C7585B"/>
  <w16cid:commentId w16cid:paraId="5344CDF9" w16cid:durableId="24C774CF"/>
  <w16cid:commentId w16cid:paraId="54C683EB" w16cid:durableId="24C7A119"/>
  <w16cid:commentId w16cid:paraId="5B225E95" w16cid:durableId="24C7B8FF"/>
  <w16cid:commentId w16cid:paraId="4B9B5FD5" w16cid:durableId="24C7B0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B8C00" w14:textId="77777777" w:rsidR="00AD736E" w:rsidRDefault="00AD736E" w:rsidP="00E83713">
      <w:r>
        <w:separator/>
      </w:r>
    </w:p>
  </w:endnote>
  <w:endnote w:type="continuationSeparator" w:id="0">
    <w:p w14:paraId="4BE2461F" w14:textId="77777777" w:rsidR="00AD736E" w:rsidRDefault="00AD736E" w:rsidP="00E837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F0749" w14:textId="77777777" w:rsidR="00AD736E" w:rsidRDefault="00AD736E" w:rsidP="00E83713">
      <w:r>
        <w:separator/>
      </w:r>
    </w:p>
  </w:footnote>
  <w:footnote w:type="continuationSeparator" w:id="0">
    <w:p w14:paraId="43B6A157" w14:textId="77777777" w:rsidR="00AD736E" w:rsidRDefault="00AD736E" w:rsidP="00E8371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 Yufeng">
    <w15:presenceInfo w15:providerId="None" w15:userId="LIN, Yuf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MzM1NzI3sDSzMDBV0lEKTi0uzszPAykwqQUAHOTxOCwAAAA="/>
  </w:docVars>
  <w:rsids>
    <w:rsidRoot w:val="00DE2720"/>
    <w:rsid w:val="000A65D4"/>
    <w:rsid w:val="002831B6"/>
    <w:rsid w:val="00932135"/>
    <w:rsid w:val="00AD736E"/>
    <w:rsid w:val="00D02157"/>
    <w:rsid w:val="00DD562D"/>
    <w:rsid w:val="00DE2720"/>
    <w:rsid w:val="00E83713"/>
    <w:rsid w:val="00EA0809"/>
    <w:rsid w:val="00F602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4908B6"/>
  <w15:chartTrackingRefBased/>
  <w15:docId w15:val="{857DD55F-8904-4A88-A7DC-F19B77A48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371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E83713"/>
    <w:rPr>
      <w:sz w:val="18"/>
      <w:szCs w:val="18"/>
    </w:rPr>
  </w:style>
  <w:style w:type="paragraph" w:styleId="Footer">
    <w:name w:val="footer"/>
    <w:basedOn w:val="Normal"/>
    <w:link w:val="FooterChar"/>
    <w:uiPriority w:val="99"/>
    <w:unhideWhenUsed/>
    <w:rsid w:val="00E83713"/>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E83713"/>
    <w:rPr>
      <w:sz w:val="18"/>
      <w:szCs w:val="18"/>
    </w:rPr>
  </w:style>
  <w:style w:type="paragraph" w:styleId="FootnoteText">
    <w:name w:val="footnote text"/>
    <w:basedOn w:val="Normal"/>
    <w:link w:val="FootnoteTextChar"/>
    <w:uiPriority w:val="99"/>
    <w:semiHidden/>
    <w:unhideWhenUsed/>
    <w:rsid w:val="00D02157"/>
    <w:pPr>
      <w:snapToGrid w:val="0"/>
      <w:jc w:val="left"/>
    </w:pPr>
    <w:rPr>
      <w:sz w:val="18"/>
      <w:szCs w:val="18"/>
    </w:rPr>
  </w:style>
  <w:style w:type="character" w:customStyle="1" w:styleId="FootnoteTextChar">
    <w:name w:val="Footnote Text Char"/>
    <w:basedOn w:val="DefaultParagraphFont"/>
    <w:link w:val="FootnoteText"/>
    <w:uiPriority w:val="99"/>
    <w:semiHidden/>
    <w:rsid w:val="00D02157"/>
    <w:rPr>
      <w:sz w:val="18"/>
      <w:szCs w:val="18"/>
    </w:rPr>
  </w:style>
  <w:style w:type="character" w:styleId="FootnoteReference">
    <w:name w:val="footnote reference"/>
    <w:basedOn w:val="DefaultParagraphFont"/>
    <w:uiPriority w:val="99"/>
    <w:semiHidden/>
    <w:unhideWhenUsed/>
    <w:rsid w:val="00D02157"/>
    <w:rPr>
      <w:vertAlign w:val="superscript"/>
    </w:rPr>
  </w:style>
  <w:style w:type="paragraph" w:styleId="Bibliography">
    <w:name w:val="Bibliography"/>
    <w:basedOn w:val="Normal"/>
    <w:next w:val="Normal"/>
    <w:uiPriority w:val="37"/>
    <w:semiHidden/>
    <w:unhideWhenUsed/>
    <w:rsid w:val="00D02157"/>
  </w:style>
  <w:style w:type="character" w:styleId="CommentReference">
    <w:name w:val="annotation reference"/>
    <w:basedOn w:val="DefaultParagraphFont"/>
    <w:uiPriority w:val="99"/>
    <w:semiHidden/>
    <w:unhideWhenUsed/>
    <w:rsid w:val="00D02157"/>
    <w:rPr>
      <w:sz w:val="21"/>
      <w:szCs w:val="21"/>
    </w:rPr>
  </w:style>
  <w:style w:type="paragraph" w:styleId="CommentText">
    <w:name w:val="annotation text"/>
    <w:basedOn w:val="Normal"/>
    <w:link w:val="CommentTextChar"/>
    <w:uiPriority w:val="99"/>
    <w:semiHidden/>
    <w:unhideWhenUsed/>
    <w:rsid w:val="00D02157"/>
    <w:pPr>
      <w:jc w:val="left"/>
    </w:pPr>
  </w:style>
  <w:style w:type="character" w:customStyle="1" w:styleId="CommentTextChar">
    <w:name w:val="Comment Text Char"/>
    <w:basedOn w:val="DefaultParagraphFont"/>
    <w:link w:val="CommentText"/>
    <w:uiPriority w:val="99"/>
    <w:semiHidden/>
    <w:rsid w:val="00D02157"/>
  </w:style>
  <w:style w:type="paragraph" w:styleId="CommentSubject">
    <w:name w:val="annotation subject"/>
    <w:basedOn w:val="CommentText"/>
    <w:next w:val="CommentText"/>
    <w:link w:val="CommentSubjectChar"/>
    <w:uiPriority w:val="99"/>
    <w:semiHidden/>
    <w:unhideWhenUsed/>
    <w:rsid w:val="00D02157"/>
    <w:rPr>
      <w:b/>
      <w:bCs/>
    </w:rPr>
  </w:style>
  <w:style w:type="character" w:customStyle="1" w:styleId="CommentSubjectChar">
    <w:name w:val="Comment Subject Char"/>
    <w:basedOn w:val="CommentTextChar"/>
    <w:link w:val="CommentSubject"/>
    <w:uiPriority w:val="99"/>
    <w:semiHidden/>
    <w:rsid w:val="00D0215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53DEA-986F-4D9C-B9A9-3456C4C33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3</TotalTime>
  <Pages>4</Pages>
  <Words>7453</Words>
  <Characters>42483</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6</cp:revision>
  <dcterms:created xsi:type="dcterms:W3CDTF">2021-08-16T05:49:00Z</dcterms:created>
  <dcterms:modified xsi:type="dcterms:W3CDTF">2021-08-18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U6zrdBOV"/&gt;&lt;style id="http://www.zotero.org/styles/nature" hasBibliography="1" bibliographyStyleHasBeenSet="0"/&gt;&lt;prefs&gt;&lt;pref name="fieldType" value="Field"/&gt;&lt;/prefs&gt;&lt;/data&gt;</vt:lpwstr>
  </property>
</Properties>
</file>